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cover-letter-for-web-designer-position"/>
    <w:p>
      <w:pPr>
        <w:pStyle w:val="Heading1"/>
      </w:pPr>
      <w:r>
        <w:t xml:space="preserve">Cover Letter for Web Designer Position</w:t>
      </w:r>
    </w:p>
    <w:p>
      <w:pPr>
        <w:pStyle w:val="FirstParagraph"/>
      </w:pPr>
      <w:r>
        <w:rPr>
          <w:bCs/>
          <w:b/>
        </w:rPr>
        <w:t xml:space="preserve">Dear [Hiring Manager's Name],</w:t>
      </w:r>
    </w:p>
    <w:p>
      <w:pPr>
        <w:pStyle w:val="BodyText"/>
      </w:pPr>
      <w:r>
        <w:t xml:space="preserve">I am writing to express my enthusiastic interest in the Web Designer position at your organization, based in the vibrant city of Egypt Alexandria. As a passionate and detail-oriented web designer with a deep appreciation for the unique cultural and technological landscape of Egypt Alexandria, I am eager to contribute my creative expertise and technical skills to your team. My goal is to design visually stunning, user-friendly websites that not only reflect your brand's identity but also resonate with the dynamic audience of this historic city.</w:t>
      </w:r>
    </w:p>
    <w:p>
      <w:pPr>
        <w:pStyle w:val="BodyText"/>
      </w:pPr>
      <w:r>
        <w:t xml:space="preserve">With a strong background in web development and graphic design, I have spent the past [X years] honing my skills in creating responsive layouts, optimizing user experiences, and integrating modern web technologies. My work has consistently focused on blending aesthetic appeal with functionality, ensuring that every website I design meets the highest standards of performance and accessibility. Whether it’s developing a portfolio for a local business or crafting an engaging platform for a cultural initiative in Egypt Alexandria, I approach each project with creativity, precision, and a deep respect for the user's needs.</w:t>
      </w:r>
    </w:p>
    <w:p>
      <w:pPr>
        <w:pStyle w:val="BodyText"/>
      </w:pPr>
      <w:r>
        <w:t xml:space="preserve">What excites me most about this opportunity is the chance to work within the thriving tech ecosystem of Egypt Alexandria. This city has long been a hub of innovation and cultural exchange, and I am particularly inspired by its growing digital community. I understand that web design in Egypt Alexandria must cater to a diverse audience, from traditional businesses seeking online visibility to startups aiming to leverage technology for growth. My experience in designing for both local and international markets has equipped me with the adaptability needed to thrive in such a dynamic environment.</w:t>
      </w:r>
    </w:p>
    <w:p>
      <w:pPr>
        <w:pStyle w:val="BodyText"/>
      </w:pPr>
      <w:r>
        <w:t xml:space="preserve">One of my core strengths as a Web Designer is my ability to translate complex ideas into intuitive, visually compelling designs. I am proficient in tools such as Adobe XD, Figma, and Sketch, which allow me to create wireframes and prototypes that align with the latest design trends. Additionally, I have hands-on experience with HTML5, CSS3, JavaScript, and content management systems like WordPress and Shopify. These skills enable me to build websites that are not only beautiful but also scalable and easy to maintain.</w:t>
      </w:r>
    </w:p>
    <w:p>
      <w:pPr>
        <w:pStyle w:val="BodyText"/>
      </w:pPr>
      <w:r>
        <w:t xml:space="preserve">I have worked on numerous projects that emphasize user-centric design principles. For example, I recently collaborated with a local e-commerce business in Egypt Alexandria to redesign their online store, which resulted in a 30% increase in user engagement and a 20% rise in sales. This project highlighted the importance of understanding the unique challenges and opportunities faced by businesses in this region. My approach always begins with thorough research into the target audience, ensuring that every design decision is rooted in data-driven insights and cultural relevance.</w:t>
      </w:r>
    </w:p>
    <w:p>
      <w:pPr>
        <w:pStyle w:val="BodyText"/>
      </w:pPr>
      <w:r>
        <w:t xml:space="preserve">In addition to my technical skills, I bring a strong sense of collaboration and communication to every project. I thrive in team environments and enjoy working closely with developers, marketers, and stakeholders to ensure that the final product exceeds expectations. My ability to articulate design concepts clearly and listen to feedback has helped me build successful partnerships with clients across various industries.</w:t>
      </w:r>
    </w:p>
    <w:p>
      <w:pPr>
        <w:pStyle w:val="BodyText"/>
      </w:pPr>
      <w:r>
        <w:t xml:space="preserve">What sets me apart as a Web Designer is my commitment to staying at the forefront of industry trends. I regularly attend web design workshops, follow leading design blogs, and participate in online communities to stay informed about emerging technologies and best practices. This dedication ensures that I can offer innovative solutions that keep your website competitive in an ever-evolving digital landscape.</w:t>
      </w:r>
    </w:p>
    <w:p>
      <w:pPr>
        <w:pStyle w:val="BodyText"/>
      </w:pPr>
      <w:r>
        <w:t xml:space="preserve">I am particularly drawn to the opportunity to contribute to the growth of your organization in Egypt Alexandria. The city’s rich history, coupled with its forward-thinking spirit, provides a unique backdrop for web design that celebrates both tradition and innovation. I would be thrilled to bring my expertise in creating websites that not only meet technical standards but also tell compelling stories that connect with the local community.</w:t>
      </w:r>
    </w:p>
    <w:p>
      <w:pPr>
        <w:pStyle w:val="BodyText"/>
      </w:pPr>
      <w:r>
        <w:t xml:space="preserve">Thank you for considering my application. I am eager to discuss how my skills and experiences align with your needs and how I can contribute to the success of your team. I would welcome the opportunity to meet with you to explore this exciting possibility further. Please feel free to contact me at [Your Phone Number] or [Your Email Address] at your convenience.</w:t>
      </w:r>
    </w:p>
    <w:p>
      <w:pPr>
        <w:pStyle w:val="BodyText"/>
      </w:pPr>
      <w:r>
        <w:t xml:space="preserve">Sincerely,</w:t>
      </w:r>
      <w:r>
        <w:br/>
      </w:r>
      <w:r>
        <w:rPr>
          <w:bCs/>
          <w:b/>
        </w:rPr>
        <w:t xml:space="preserve">[Your Full Name]</w:t>
      </w:r>
      <w:r>
        <w:br/>
      </w:r>
      <w:r>
        <w:t xml:space="preserve">Web Designer</w:t>
      </w:r>
      <w:r>
        <w:br/>
      </w:r>
      <w:r>
        <w:t xml:space="preserve">[Your Website URL, if applicable]</w:t>
      </w:r>
      <w:r>
        <w:br/>
      </w:r>
      <w:r>
        <w:t xml:space="preserve">[LinkedIn Profil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6-07-23T05:37:53Z</dcterms:created>
  <dcterms:modified xsi:type="dcterms:W3CDTF">2026-07-23T05:37:53Z</dcterms:modified>
</cp:coreProperties>
</file>

<file path=docProps/custom.xml><?xml version="1.0" encoding="utf-8"?>
<Properties xmlns="http://schemas.openxmlformats.org/officeDocument/2006/custom-properties" xmlns:vt="http://schemas.openxmlformats.org/officeDocument/2006/docPropsVTypes"/>
</file>